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6a29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c31d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8a61e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c9494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bfa8af5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313998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882c64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5f85b5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21:20:00Z</dcterms:created>
  <dcterms:modified xsi:type="dcterms:W3CDTF">2022-03-19T21:20:00Z</dcterms:modified>
</cp:coreProperties>
</file>